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Philippines</w:t>
      </w:r>
      <w:r>
        <w:t xml:space="preserve"> </w:t>
      </w:r>
      <w:r>
        <w:t xml:space="preserve">Manila</w:t>
      </w:r>
    </w:p>
    <w:bookmarkStart w:id="25" w:name="cover-letter"/>
    <w:p>
      <w:pPr>
        <w:pStyle w:val="Heading1"/>
      </w:pPr>
      <w:r>
        <w:t xml:space="preserve">Cover Letter</w:t>
      </w:r>
    </w:p>
    <w:p>
      <w:pPr>
        <w:pStyle w:val="FirstParagraph"/>
      </w:pPr>
      <w:r>
        <w:rPr>
          <w:bCs/>
          <w:b/>
        </w:rPr>
        <w:t xml:space="preserve">John Doe</w:t>
      </w:r>
      <w:r>
        <w:br/>
      </w:r>
      <w:r>
        <w:t xml:space="preserve">Manila, Philippines</w:t>
      </w:r>
      <w:r>
        <w:br/>
      </w:r>
      <w:r>
        <w:t xml:space="preserve">john.doe@example.com</w:t>
      </w:r>
      <w:r>
        <w:br/>
      </w:r>
      <w:r>
        <w:t xml:space="preserve">+63 912 345 6789</w:t>
      </w:r>
      <w:r>
        <w:br/>
      </w:r>
      <w:r>
        <w:t xml:space="preserve">April 5, 2024</w:t>
      </w:r>
    </w:p>
    <w:p>
      <w:pPr>
        <w:pStyle w:val="BodyText"/>
      </w:pPr>
      <w:r>
        <w:rPr>
          <w:bCs/>
          <w:b/>
        </w:rPr>
        <w:t xml:space="preserve">To the Hiring Manager,</w:t>
      </w:r>
    </w:p>
    <w:p>
      <w:pPr>
        <w:pStyle w:val="BodyText"/>
      </w:pPr>
      <w:r>
        <w:t xml:space="preserve">Dear [Company Name] Team,</w:t>
      </w:r>
    </w:p>
    <w:p>
      <w:pPr>
        <w:pStyle w:val="BodyText"/>
      </w:pPr>
      <w:r>
        <w:t xml:space="preserve">I am writing to express my enthusiastic interest in the Tailor position at your esteemed establishment in the heart of Manila, Philippines. As a dedicated and skilled tailor with over [X years] of experience in custom clothing creation, I am confident that my expertise aligns perfectly with your vision for excellence in craftsmanship and customer satisfaction. This opportunity represents a meaningful step in my career, as it allows me to contribute to the vibrant textile industry of the Philippines Manila while leveraging my passion for precision and artistry.</w:t>
      </w:r>
    </w:p>
    <w:bookmarkStart w:id="20" w:name="why-i-am-a-strong-fit-for-this-role"/>
    <w:p>
      <w:pPr>
        <w:pStyle w:val="Heading2"/>
      </w:pPr>
      <w:r>
        <w:t xml:space="preserve">Why I Am a Strong Fit for This Role</w:t>
      </w:r>
    </w:p>
    <w:p>
      <w:pPr>
        <w:pStyle w:val="FirstParagraph"/>
      </w:pPr>
      <w:r>
        <w:t xml:space="preserve">As a professional Tailor, my career has been defined by an unwavering commitment to quality, attention to detail, and the ability to transform fabrics into garments that reflect the individuality of each client. In the Philippines Manila, where fashion is both a cultural expression and a practical necessity, I believe that tailoring is not just a skill but an art form that bridges tradition and modernity. My background in creating bespoke suits, formal wear, and everyday attire has equipped me with the technical proficiency to meet the diverse needs of clients in this dynamic market.</w:t>
      </w:r>
    </w:p>
    <w:p>
      <w:pPr>
        <w:pStyle w:val="BodyText"/>
      </w:pPr>
      <w:r>
        <w:t xml:space="preserve">Having worked in both local tailoring shops and international fashion houses, I have developed a deep understanding of the unique challenges and opportunities that come with serving customers in Manila. The city’s blend of traditional Filipino aesthetics and global influences requires a tailor who can adapt to evolving trends while respecting cultural heritage. For instance, my experience in crafting</w:t>
      </w:r>
      <w:r>
        <w:t xml:space="preserve"> </w:t>
      </w:r>
      <w:r>
        <w:rPr>
          <w:iCs/>
          <w:i/>
        </w:rPr>
        <w:t xml:space="preserve">barong Tagalog</w:t>
      </w:r>
      <w:r>
        <w:t xml:space="preserve"> </w:t>
      </w:r>
      <w:r>
        <w:t xml:space="preserve">for formal events and</w:t>
      </w:r>
      <w:r>
        <w:t xml:space="preserve"> </w:t>
      </w:r>
      <w:r>
        <w:rPr>
          <w:iCs/>
          <w:i/>
        </w:rPr>
        <w:t xml:space="preserve">kamisas</w:t>
      </w:r>
      <w:r>
        <w:t xml:space="preserve"> </w:t>
      </w:r>
      <w:r>
        <w:t xml:space="preserve">for casual wear has honed my ability to balance functionality with elegance—a skill I am eager to bring to your team.</w:t>
      </w:r>
    </w:p>
    <w:bookmarkEnd w:id="20"/>
    <w:bookmarkStart w:id="21" w:name="Xcc1042d05276b17bed95086024815267ac3231e"/>
    <w:p>
      <w:pPr>
        <w:pStyle w:val="Heading2"/>
      </w:pPr>
      <w:r>
        <w:t xml:space="preserve">My Commitment to the Philippines Manila Market</w:t>
      </w:r>
    </w:p>
    <w:p>
      <w:pPr>
        <w:pStyle w:val="FirstParagraph"/>
      </w:pPr>
      <w:r>
        <w:t xml:space="preserve">The Philippines Manila is a bustling hub of creativity and commerce, where the demand for high-quality tailoring services continues to grow. As a local resident with an intimate knowledge of the area, I am acutely aware of the expectations that come with serving this community. Whether it’s a business professional seeking a perfectly tailored suit or a family looking for affordable yet stylish clothing, I strive to deliver solutions that exceed their needs.</w:t>
      </w:r>
    </w:p>
    <w:p>
      <w:pPr>
        <w:pStyle w:val="BodyText"/>
      </w:pPr>
      <w:r>
        <w:t xml:space="preserve">My time in Manila has also allowed me to build strong relationships with suppliers and clients, ensuring that every project is executed with efficiency and care. I understand the importance of timely delivery, competitive pricing, and maintaining a high standard of workmanship—values that are critical to success in this industry. Furthermore, my fluency in both English and Filipino enables me to communicate effectively with a wide range of customers, fostering trust and ensuring their satisfaction.</w:t>
      </w:r>
    </w:p>
    <w:bookmarkEnd w:id="21"/>
    <w:bookmarkStart w:id="22" w:name="what-sets-me-apart-as-a-tailor"/>
    <w:p>
      <w:pPr>
        <w:pStyle w:val="Heading2"/>
      </w:pPr>
      <w:r>
        <w:t xml:space="preserve">What Sets Me Apart as a Tailor</w:t>
      </w:r>
    </w:p>
    <w:p>
      <w:pPr>
        <w:pStyle w:val="FirstParagraph"/>
      </w:pPr>
      <w:r>
        <w:t xml:space="preserve">While many tailors focus solely on technical skills, I bring an additional layer of passion and dedication to my work. I view each garment as a canvas for storytelling, where the fabric becomes a reflection of the client’s personality and aspirations. This philosophy is rooted in my belief that tailoring is not just about cutting and sewing but about creating meaningful connections through clothing.</w:t>
      </w:r>
    </w:p>
    <w:p>
      <w:pPr>
        <w:pStyle w:val="BodyText"/>
      </w:pPr>
      <w:r>
        <w:t xml:space="preserve">My portfolio includes projects such as custom wedding gowns for local brides, uniforms for small businesses, and repairs for vintage garments. These experiences have taught me to approach every task with creativity and precision. I am also adept at using modern tools like digital measuring devices and automated sewing machines, which allow me to streamline processes without compromising quality.</w:t>
      </w:r>
    </w:p>
    <w:p>
      <w:pPr>
        <w:pStyle w:val="BodyText"/>
      </w:pPr>
      <w:r>
        <w:t xml:space="preserve">One of my greatest strengths is my ability to listen. Whether a client has a specific vision or needs guidance, I take the time to understand their preferences and translate them into tangible results. In the fast-paced environment of Manila, where time is often a constraint, this skill ensures that clients receive personalized service without sacrificing efficiency.</w:t>
      </w:r>
    </w:p>
    <w:bookmarkEnd w:id="22"/>
    <w:bookmarkStart w:id="23" w:name="why-i-want-to-work-for-you"/>
    <w:p>
      <w:pPr>
        <w:pStyle w:val="Heading2"/>
      </w:pPr>
      <w:r>
        <w:t xml:space="preserve">Why I Want to Work for You</w:t>
      </w:r>
    </w:p>
    <w:p>
      <w:pPr>
        <w:pStyle w:val="FirstParagraph"/>
      </w:pPr>
      <w:r>
        <w:t xml:space="preserve">I am particularly drawn to your company because of its reputation for excellence and innovation in the tailoring industry. Your commitment to providing premium services in the Philippines Manila resonates with my own professional values. I admire how your brand blends traditional craftsmanship with contemporary design, a philosophy that aligns perfectly with my career goals.</w:t>
      </w:r>
    </w:p>
    <w:p>
      <w:pPr>
        <w:pStyle w:val="BodyText"/>
      </w:pPr>
      <w:r>
        <w:t xml:space="preserve">By joining your team, I aim to contribute to this legacy while furthering my own growth as a tailor. I am eager to collaborate with experienced professionals and learn from the best in the field. Additionally, I am excited about the opportunity to give back to the community by offering affordable yet high-quality tailoring solutions that cater to diverse demographics.</w:t>
      </w:r>
    </w:p>
    <w:bookmarkEnd w:id="23"/>
    <w:bookmarkStart w:id="24" w:name="a-final-word-of-gratitude"/>
    <w:p>
      <w:pPr>
        <w:pStyle w:val="Heading2"/>
      </w:pPr>
      <w:r>
        <w:t xml:space="preserve">A Final Word of Gratitude</w:t>
      </w:r>
    </w:p>
    <w:p>
      <w:pPr>
        <w:pStyle w:val="FirstParagraph"/>
      </w:pPr>
      <w:r>
        <w:t xml:space="preserve">Thank you for considering my application. I am confident that my skills, experience, and dedication will make me a valuable asset to your team. I would be honored to discuss how I can contribute to the continued success of your business in the Philippines Manila. Please feel free to contact me at [your phone number] or [your email address] at your earliest convenience.</w:t>
      </w:r>
    </w:p>
    <w:p>
      <w:pPr>
        <w:pStyle w:val="BodyText"/>
      </w:pPr>
      <w:r>
        <w:t xml:space="preserve">Once again, thank you for your time and consideration. I look forward to the possibility of working together.</w:t>
      </w:r>
    </w:p>
    <w:p>
      <w:pPr>
        <w:pStyle w:val="BodyText"/>
      </w:pPr>
      <w:r>
        <w:t xml:space="preserve">Sincerely,</w:t>
      </w:r>
      <w:r>
        <w:br/>
      </w:r>
      <w: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ailor Position in Philippines Manila</dc:title>
  <dc:creator/>
  <dc:language>en</dc:language>
  <cp:keywords/>
  <dcterms:created xsi:type="dcterms:W3CDTF">2025-12-11T07:46:36Z</dcterms:created>
  <dcterms:modified xsi:type="dcterms:W3CDTF">2025-12-11T07:46:36Z</dcterms:modified>
</cp:coreProperties>
</file>

<file path=docProps/custom.xml><?xml version="1.0" encoding="utf-8"?>
<Properties xmlns="http://schemas.openxmlformats.org/officeDocument/2006/custom-properties" xmlns:vt="http://schemas.openxmlformats.org/officeDocument/2006/docPropsVTypes"/>
</file>